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02A5A" w:rsidP="009344FF">
      <w:r>
        <w:t>The m</w:t>
      </w:r>
      <w:r w:rsidR="00ED3F09" w:rsidRPr="00ED3F09">
        <w:t>anuscript 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F3951" w:rsidRPr="00F85EC0" w:rsidRDefault="004F3951" w:rsidP="009344FF">
      <w:bookmarkStart w:id="0" w:name="_GoBack"/>
      <w:r w:rsidRPr="00F85EC0">
        <w:t>Prof. Richard W. SAWADOGO, Institute for Health Science Research (IRSS), Burkina Faso</w:t>
      </w:r>
      <w:bookmarkEnd w:id="0"/>
    </w:p>
    <w:sectPr w:rsidR="004F3951" w:rsidRPr="00F85E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0MDe1NDAyBwIzQyUdpeDU4uLM/DyQAsNaAPynzAcsAAAA"/>
  </w:docVars>
  <w:rsids>
    <w:rsidRoot w:val="00A72896"/>
    <w:rsid w:val="002C0B2C"/>
    <w:rsid w:val="004F3951"/>
    <w:rsid w:val="009344FF"/>
    <w:rsid w:val="009F328F"/>
    <w:rsid w:val="00A72896"/>
    <w:rsid w:val="00B02A5A"/>
    <w:rsid w:val="00ED3F09"/>
    <w:rsid w:val="00F85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B3C9"/>
  <w15:docId w15:val="{230E1431-B1D9-48B3-9817-11ECD78EA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0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3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7T13:55:00Z</dcterms:modified>
</cp:coreProperties>
</file>